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rId31.png" ContentType="image/png"/>
  <Override PartName="/word/media/rId34.png" ContentType="image/png"/>
  <Override PartName="/word/media/rId19.png" ContentType="image/png"/>
  <Override PartName="/word/media/rId28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ระบบพฒนารายบคคล"/>
    <w:p>
      <w:pPr>
        <w:pStyle w:val="Heading1"/>
      </w:pPr>
      <w:r>
        <w:t xml:space="preserve">ระบบพัฒนาราย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การพัฒนารายบุคคล”</w:t>
      </w:r>
    </w:p>
    <w:p>
      <w:pPr>
        <w:pStyle w:val="CaptionedFigure"/>
      </w:pPr>
      <w:r>
        <w:drawing>
          <wp:inline>
            <wp:extent cx="5943600" cy="2611785"/>
            <wp:effectExtent b="0" l="0" r="0" t="0"/>
            <wp:docPr descr="รูปภาพที่ 11 – 1 ระบบการพัฒนารายบุคคล" title="" id="20" name="Picture"/>
            <a:graphic>
              <a:graphicData uri="http://schemas.openxmlformats.org/drawingml/2006/picture">
                <pic:pic>
                  <pic:nvPicPr>
                    <pic:cNvPr descr="images/user/chapter11/chapter11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ระบบการพัฒนารายบุคคล</w:t>
      </w:r>
    </w:p>
    <w:p>
      <w:pPr>
        <w:pStyle w:val="BlockText"/>
      </w:pPr>
      <w:r>
        <w:t xml:space="preserve">หมายเลข 1 ระบบการพัฒนาราย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ลือกเมนูระบบการพัฒนารายบุคคลเสร็จสิ้น ระบบจะทำการแสดงหน้า</w:t>
      </w:r>
      <w:r>
        <w:t xml:space="preserve"> </w:t>
      </w:r>
      <w:r>
        <w:t xml:space="preserve">“รายการคำร้องขอเพิ่มข้อมูลการพัฒนารายบุคคล (Individual Development Plan)” โดยผู้ใช้งานสามารถ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ownload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ต้องการ จากนั้นระบบจะทำการดาวน์โหลดเอกสารให้ทันที หรือหากต้องการลบรายการคำร้อง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lete-r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(หมายเหตุ : ผู้ใช้งานจะสามารถลบรายการได้ต่อเมื่อสถานะคำร้องขอเป็น “รอดำเนินการ” เท่านั้น)</w:t>
      </w:r>
    </w:p>
    <w:p>
      <w:pPr>
        <w:pStyle w:val="CaptionedFigure"/>
      </w:pPr>
      <w:r>
        <w:drawing>
          <wp:inline>
            <wp:extent cx="5943600" cy="2810539"/>
            <wp:effectExtent b="0" l="0" r="0" t="0"/>
            <wp:docPr descr="รูปภาพที่ 11 – 2 รายการคำร้องขอเพิ่มข้อมูลการพัฒนารายบุคคล" title="" id="29" name="Picture"/>
            <a:graphic>
              <a:graphicData uri="http://schemas.openxmlformats.org/drawingml/2006/picture">
                <pic:pic>
                  <pic:nvPicPr>
                    <pic:cNvPr descr="images/user/chapter11/chapter11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 รายการคำร้องขอเพิ่มข้อมูลการพัฒนารายบุคคล</w:t>
      </w:r>
    </w:p>
    <w:p>
      <w:pPr>
        <w:pStyle w:val="BlockText"/>
      </w:pPr>
      <w:r>
        <w:t xml:space="preserve">หมายเลข 1 ช่องสำหรับคลิกเพื่อเลือกสถานะการแสดงรายการคำร้องขอเพิ่มข้อมูลการพัฒนารายบุคคล</w:t>
      </w:r>
      <w:r>
        <w:br/>
      </w:r>
      <w:r>
        <w:t xml:space="preserve">หมายเลข 2 ไอคอนสำหรับคลิกเพื่อเพิ่มรายการคำร้องขอเพิ่มข้อมูลการพัฒนารายบุคคล</w:t>
      </w:r>
      <w:r>
        <w:br/>
      </w:r>
      <w:r>
        <w:t xml:space="preserve">หมายเลข 3 ช่องสำหรับแสดงรายการคำร้องขอเพิ่มข้อมูลการพัฒนารายบุคคล</w:t>
      </w:r>
      <w:r>
        <w:br/>
      </w:r>
      <w:r>
        <w:t xml:space="preserve">หมายเลข 4 ไอคอนสำหรับคลิกเพื่อดาวน์โหลดเอกสารไฟล์หลักฐานเพิ่มเติม</w:t>
      </w:r>
      <w:r>
        <w:br/>
      </w:r>
      <w:r>
        <w:t xml:space="preserve">หมายเลข 5 ช่องคอลัมน์สำหรับแสดงสถานะรายการคำร้องขอเพิ่มข้อมูลการพัฒนารายบุคคล</w:t>
      </w:r>
      <w:r>
        <w:br/>
      </w:r>
      <w:r>
        <w:t xml:space="preserve">หมายเลข 6 ไอคอนสำหรับคลิกเพื่อลบรายการคำร้องขอเพิ่มข้อมูลการพัฒนารายบุคคล</w:t>
      </w:r>
      <w:r>
        <w:br/>
      </w:r>
      <w:r>
        <w:t xml:space="preserve">หมายเลข 7 ช่องสำหรับคลิกเพื่อกรอกข้อมูลค้นหารายการคำร้องขอเพิ่มข้อมูลการพัฒนารายบุคคล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การพัฒนารายบุคคล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lus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รายการคำร้อง ระบบจะแสดงหน้า “ยื่นคำร้องขอเพิ่มข้อมูลการพัฒนารายบุคคล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นหน้า “รายการคำร้องขอเพิ่มข้อมูลการพัฒนารายบุคคล (Individual Development Plan)” หลังจากทำการบันทึกข้อมูลเสร็จสิ้น รายการคำร้องจะถูกส่งไปให้เจ้าหน้าที่ผู้ที่เกี่ยวข้องทำการพิจารณาอนุมัติ หรือ ไม่อนุมัติ</w:t>
      </w:r>
    </w:p>
    <w:p>
      <w:pPr>
        <w:pStyle w:val="CaptionedFigure"/>
      </w:pPr>
      <w:r>
        <w:drawing>
          <wp:inline>
            <wp:extent cx="5943600" cy="3821273"/>
            <wp:effectExtent b="0" l="0" r="0" t="0"/>
            <wp:docPr descr="รูปภาพที่ 11 – 3 เพิ่มข้อมูลการพัฒนารายบุคคล" title="" id="38" name="Picture"/>
            <a:graphic>
              <a:graphicData uri="http://schemas.openxmlformats.org/drawingml/2006/picture">
                <pic:pic>
                  <pic:nvPicPr>
                    <pic:cNvPr descr="images/user/chapter11/chapter11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 เพิ่มข้อมูลการพัฒนารายบุคคล</w:t>
      </w:r>
    </w:p>
    <w:p>
      <w:pPr>
        <w:pStyle w:val="BlockText"/>
      </w:pPr>
      <w:r>
        <w:t xml:space="preserve">หมายเลข 1 ช่องสำหรับคลิกเพื่อกรอกชื่อเรื่อง/เนื้อเรื่อง/หัวข้อการพัฒนา</w:t>
      </w:r>
      <w:r>
        <w:br/>
      </w:r>
      <w:r>
        <w:t xml:space="preserve">หมายเลข 2 ช่องสำหรับคลิก Check Box เพื่อกรอกข้อมูลวิธีการพัฒนา</w:t>
      </w:r>
      <w:r>
        <w:br/>
      </w:r>
      <w:r>
        <w:t xml:space="preserve">หมายเลข 3 ช่องสำหรับคลิกเพื่อกรอกเป้าหมายการนำไปพัฒนางาน</w:t>
      </w:r>
      <w:r>
        <w:br/>
      </w:r>
      <w:r>
        <w:t xml:space="preserve">หมายเลข 4 ช่องสำหรับคลิกเพื่อกรอกข้อมูลวิธีการวัดผลการพัฒนา</w:t>
      </w:r>
      <w:r>
        <w:br/>
      </w:r>
      <w:r>
        <w:t xml:space="preserve">หมายเลข 5 ช่องสำหรับคลิกเพื่อกรอกข้อมูลรายงานผลการพัฒนา</w:t>
      </w:r>
      <w:r>
        <w:br/>
      </w:r>
      <w:r>
        <w:t xml:space="preserve">หมายเลข 6 ช่องสำหรับคลิกเพื่อเลือกไฟล์อัปโหลดเอกสารหลักฐาน</w:t>
      </w:r>
      <w:r>
        <w:br/>
      </w:r>
      <w:r>
        <w:t xml:space="preserve">หมายเลข 7 ปุ่มสำหรับคลิกเพื่อบันทึกข้อมูลคำร้องขอเพิ่มข้อมูลการพัฒนารายบุคคล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ยื่นคำร้องขอเพิ่มข้อมูลการพัฒนารายบุคคล</w:t>
      </w:r>
    </w:p>
    <w:p>
      <w:pPr>
        <w:pStyle w:val="Compact"/>
        <w:numPr>
          <w:ilvl w:val="0"/>
          <w:numId w:val="1004"/>
        </w:numPr>
      </w:pPr>
      <w:r>
        <w:t xml:space="preserve">เมื่อคำร้องขอเพิ่มข้อมูลพัฒนารายบุคคลได้ถูกเจ้าหน้าที่ทำการอนุมัติเสร็จสิ้น ข้อมูลจะแสดงใน</w:t>
      </w:r>
      <w:r>
        <w:t xml:space="preserve"> </w:t>
      </w:r>
      <w:r>
        <w:t xml:space="preserve">ระบบทะเบียนประวัติ เมนู “ข้อมูลผลงาน” ตาราง “การพัฒนารายบุคคล (Individual Development Plan)” ทันที</w:t>
      </w:r>
    </w:p>
    <w:p>
      <w:pPr>
        <w:pStyle w:val="CaptionedFigure"/>
      </w:pPr>
      <w:r>
        <w:drawing>
          <wp:inline>
            <wp:extent cx="5943600" cy="1226270"/>
            <wp:effectExtent b="0" l="0" r="0" t="0"/>
            <wp:docPr descr="รูปภาพที่ 11 – 4 ตัวอย่างข้อมูลคำร้องถูกบันทึกลงระบบทะเบียนประวัติ" title="" id="41" name="Picture"/>
            <a:graphic>
              <a:graphicData uri="http://schemas.openxmlformats.org/drawingml/2006/picture">
                <pic:pic>
                  <pic:nvPicPr>
                    <pic:cNvPr descr="images/user/chapter11/chapter11_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 ตัวอย่างข้อมูลคำร้องถูกบันทึกลงระบบทะเบียนประวัติ</w:t>
      </w:r>
    </w:p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6Z</dcterms:created>
  <dcterms:modified xsi:type="dcterms:W3CDTF">2025-06-16T04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